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351FDB" w14:textId="46372B62" w:rsidR="007F443D" w:rsidRDefault="007F443D" w:rsidP="007F443D">
      <w:pPr>
        <w:widowControl/>
        <w:spacing w:before="100" w:beforeAutospacing="1" w:after="100" w:afterAutospacing="1" w:line="240" w:lineRule="auto"/>
        <w:jc w:val="center"/>
        <w:outlineLvl w:val="1"/>
        <w:rPr>
          <w:rFonts w:ascii="Times New Roman" w:hAnsi="Times New Roman" w:cs="Times New Roman" w:hint="eastAsia"/>
          <w:b/>
          <w:bCs/>
          <w:kern w:val="0"/>
          <w:sz w:val="36"/>
          <w:szCs w:val="36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:sz w:val="36"/>
          <w:szCs w:val="36"/>
          <w14:ligatures w14:val="none"/>
        </w:rPr>
        <w:t>Remote Database Connections</w:t>
      </w:r>
    </w:p>
    <w:p w14:paraId="7D6D6DA1" w14:textId="2D095601" w:rsidR="009B2F69" w:rsidRPr="009B2F69" w:rsidRDefault="009B2F69" w:rsidP="007F443D">
      <w:pPr>
        <w:pStyle w:val="Heading2"/>
      </w:pPr>
      <w:r w:rsidRPr="009B2F69">
        <w:t>Step 1: Find the IP Address of Your First Laptop (Server)</w:t>
      </w:r>
    </w:p>
    <w:p w14:paraId="6A13BD36" w14:textId="77777777" w:rsidR="009B2F69" w:rsidRPr="009B2F69" w:rsidRDefault="009B2F69" w:rsidP="009B2F69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You need to know the </w:t>
      </w:r>
      <w:r w:rsidRPr="009B2F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P address</w:t>
      </w:r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f your first laptop, which will act as the PostgreSQL server.</w:t>
      </w:r>
    </w:p>
    <w:p w14:paraId="124EA70C" w14:textId="4BE80216" w:rsidR="009B2F69" w:rsidRPr="007F443D" w:rsidRDefault="009B2F69" w:rsidP="007F443D">
      <w:pPr>
        <w:pStyle w:val="ListParagraph"/>
        <w:widowControl/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 Windows:</w:t>
      </w:r>
    </w:p>
    <w:p w14:paraId="2214B15F" w14:textId="3630D550" w:rsidR="009B2F69" w:rsidRPr="009B2F69" w:rsidRDefault="009B2F69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 Command Prompt (</w:t>
      </w:r>
      <w:proofErr w:type="spellStart"/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md</w:t>
      </w:r>
      <w:proofErr w:type="spellEnd"/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  <w:r w:rsidR="007F443D"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>, t</w:t>
      </w:r>
      <w:r w:rsidRPr="009B2F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pe:</w:t>
      </w:r>
    </w:p>
    <w:p w14:paraId="328A442C" w14:textId="77777777" w:rsidR="007F443D" w:rsidRPr="007F443D" w:rsidRDefault="007F443D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>i</w:t>
      </w:r>
      <w:r w:rsidR="009B2F69"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config</w:t>
      </w:r>
    </w:p>
    <w:p w14:paraId="4F8446D4" w14:textId="189D94F5" w:rsidR="007F443D" w:rsidRDefault="007F443D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ook for the </w:t>
      </w: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Pv4 Address</w:t>
      </w: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nder your active network connection. It will look something like </w:t>
      </w: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92.168.1.100</w:t>
      </w: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E21F71A" w14:textId="70D4F328" w:rsidR="007F443D" w:rsidRPr="007F443D" w:rsidRDefault="007F443D" w:rsidP="007F443D">
      <w:pPr>
        <w:widowControl/>
        <w:spacing w:before="100" w:beforeAutospacing="1" w:after="100" w:afterAutospacing="1" w:line="240" w:lineRule="auto"/>
        <w:jc w:val="left"/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</w:pPr>
      <w:r>
        <w:rPr>
          <w:noProof/>
        </w:rPr>
        <w:drawing>
          <wp:inline distT="0" distB="0" distL="0" distR="0" wp14:anchorId="34814416" wp14:editId="6BF072AD">
            <wp:extent cx="5274310" cy="4177665"/>
            <wp:effectExtent l="0" t="0" r="2540" b="0"/>
            <wp:docPr id="7864906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49069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ACD48" w14:textId="66DFCB61" w:rsidR="007F443D" w:rsidRPr="007F443D" w:rsidRDefault="007F443D" w:rsidP="007F443D">
      <w:pPr>
        <w:pStyle w:val="ListParagraph"/>
        <w:widowControl/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 Mac/Linux:</w:t>
      </w:r>
    </w:p>
    <w:p w14:paraId="059B6616" w14:textId="0A743715" w:rsidR="007F443D" w:rsidRPr="007F443D" w:rsidRDefault="007F443D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pen </w:t>
      </w: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erminal</w:t>
      </w:r>
      <w:r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>, t</w:t>
      </w: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pe</w:t>
      </w:r>
      <w:r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>:</w:t>
      </w:r>
    </w:p>
    <w:p w14:paraId="7063F5F2" w14:textId="436F3FD2" w:rsidR="009B2F69" w:rsidRPr="007F443D" w:rsidRDefault="007F443D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proofErr w:type="spellStart"/>
      <w:r>
        <w:rPr>
          <w:rFonts w:ascii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>i</w:t>
      </w: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config</w:t>
      </w:r>
      <w:proofErr w:type="spellEnd"/>
    </w:p>
    <w:p w14:paraId="0D20AF86" w14:textId="2BF190A5" w:rsidR="007F443D" w:rsidRPr="007F443D" w:rsidRDefault="007F443D" w:rsidP="007F443D">
      <w:pPr>
        <w:widowControl/>
        <w:spacing w:before="100" w:beforeAutospacing="1" w:after="100" w:afterAutospacing="1" w:line="240" w:lineRule="auto"/>
        <w:ind w:left="720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ook for the </w:t>
      </w:r>
      <w:proofErr w:type="spellStart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et</w:t>
      </w:r>
      <w:proofErr w:type="spellEnd"/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ddress under your active network interface (like en0 or wlan0).</w:t>
      </w:r>
    </w:p>
    <w:p w14:paraId="4AEFC249" w14:textId="76F496F2" w:rsidR="009B2F69" w:rsidRPr="007F443D" w:rsidRDefault="009B2F69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F443D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>Step 2: Edit PostgreSQL Configuration Files on the First Laptop</w:t>
      </w:r>
    </w:p>
    <w:p w14:paraId="6B23DEE5" w14:textId="2AA1CD1C" w:rsidR="007F443D" w:rsidRDefault="007F443D" w:rsidP="007F443D">
      <w:pPr>
        <w:pStyle w:val="Heading3"/>
        <w:rPr>
          <w:rStyle w:val="HTMLCode"/>
          <w:rFonts w:eastAsiaTheme="majorEastAsia"/>
        </w:rPr>
      </w:pPr>
      <w:r>
        <w:rPr>
          <w:rFonts w:hint="eastAsia"/>
        </w:rPr>
        <w:t xml:space="preserve">2.1 </w:t>
      </w:r>
      <w:r>
        <w:t xml:space="preserve">Modify </w:t>
      </w:r>
      <w:proofErr w:type="spellStart"/>
      <w:r>
        <w:rPr>
          <w:rStyle w:val="HTMLCode"/>
          <w:rFonts w:eastAsiaTheme="majorEastAsia"/>
        </w:rPr>
        <w:t>postgresql.conf</w:t>
      </w:r>
      <w:proofErr w:type="spellEnd"/>
    </w:p>
    <w:p w14:paraId="58A5F30B" w14:textId="15D46BD8" w:rsidR="007F443D" w:rsidRPr="007F443D" w:rsidRDefault="007F443D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>
        <w:rPr>
          <w:rStyle w:val="HTMLCode"/>
          <w:rFonts w:eastAsiaTheme="majorEastAsia"/>
        </w:rPr>
        <w:t>postgresql.conf</w:t>
      </w:r>
      <w:proofErr w:type="spellEnd"/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 xml:space="preserve">in path: </w:t>
      </w: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:\Program Files\PostgreSQL\15\data\</w:t>
      </w:r>
      <w:proofErr w:type="spellStart"/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stgresql.conf</w:t>
      </w:r>
      <w:proofErr w:type="spellEnd"/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 (windows)</w:t>
      </w:r>
    </w:p>
    <w:p w14:paraId="5FC46408" w14:textId="23EABB8B" w:rsidR="007F443D" w:rsidRPr="007F443D" w:rsidRDefault="007F443D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Find the line: </w:t>
      </w:r>
    </w:p>
    <w:p w14:paraId="78A2D3A3" w14:textId="5EA4E7A2" w:rsidR="007F443D" w:rsidRPr="007F443D" w:rsidRDefault="007F443D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#</w:t>
      </w:r>
      <w:proofErr w:type="gramStart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sten</w:t>
      </w:r>
      <w:proofErr w:type="gramEnd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_addresses = 'localhost'</w:t>
      </w:r>
    </w:p>
    <w:p w14:paraId="256444A3" w14:textId="4460894E" w:rsidR="007F443D" w:rsidRPr="007F443D" w:rsidRDefault="007F443D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</w:t>
      </w:r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hange it to: </w:t>
      </w:r>
    </w:p>
    <w:p w14:paraId="285D8C72" w14:textId="218AAABA" w:rsidR="009B2F69" w:rsidRPr="007F443D" w:rsidRDefault="009B2F69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proofErr w:type="spellStart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sten_addresses</w:t>
      </w:r>
      <w:proofErr w:type="spellEnd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= '</w:t>
      </w:r>
      <w:r w:rsidR="001715E5"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>*</w:t>
      </w:r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'</w:t>
      </w:r>
    </w:p>
    <w:p w14:paraId="3709DEBD" w14:textId="5E289936" w:rsidR="001715E5" w:rsidRPr="001715E5" w:rsidRDefault="001715E5" w:rsidP="007F443D">
      <w:pPr>
        <w:pStyle w:val="Heading3"/>
      </w:pPr>
      <w:r w:rsidRPr="001715E5">
        <w:t>2.</w:t>
      </w:r>
      <w:r w:rsidR="007F443D">
        <w:rPr>
          <w:rFonts w:hint="eastAsia"/>
        </w:rPr>
        <w:t>2</w:t>
      </w:r>
      <w:r w:rsidRPr="001715E5">
        <w:t xml:space="preserve"> Modify </w:t>
      </w:r>
      <w:proofErr w:type="spellStart"/>
      <w:r w:rsidRPr="001715E5">
        <w:rPr>
          <w:rFonts w:ascii="Courier New" w:hAnsi="Courier New" w:cs="Courier New"/>
          <w:sz w:val="20"/>
          <w:szCs w:val="20"/>
        </w:rPr>
        <w:t>pg_hba.conf</w:t>
      </w:r>
      <w:proofErr w:type="spellEnd"/>
    </w:p>
    <w:p w14:paraId="49F193BC" w14:textId="77777777" w:rsidR="007F443D" w:rsidRDefault="001715E5" w:rsidP="007F443D">
      <w:pPr>
        <w:widowControl/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pen the </w:t>
      </w:r>
      <w:proofErr w:type="spellStart"/>
      <w:r w:rsidRPr="001715E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g_hba.conf</w:t>
      </w:r>
      <w:proofErr w:type="spellEnd"/>
      <w:r w:rsidRPr="001715E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file</w:t>
      </w:r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0DCD23B" w14:textId="26CB5579" w:rsidR="001715E5" w:rsidRPr="007F443D" w:rsidRDefault="001715E5" w:rsidP="007F443D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ocated at:</w:t>
      </w:r>
      <w:r w:rsidR="007F443D"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  <w:t xml:space="preserve"> </w:t>
      </w:r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:\Program Files\PostgreSQL\15\data\</w:t>
      </w:r>
      <w:proofErr w:type="spellStart"/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g_hba.conf</w:t>
      </w:r>
      <w:proofErr w:type="spellEnd"/>
      <w:r w:rsidRPr="001715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484E3F0E" w14:textId="133E1962" w:rsidR="007F443D" w:rsidRPr="001715E5" w:rsidRDefault="007F443D" w:rsidP="007F443D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Add this line to the end of the file: </w:t>
      </w:r>
    </w:p>
    <w:p w14:paraId="7EA7E2E6" w14:textId="47DAF6F7" w:rsidR="001715E5" w:rsidRPr="007F443D" w:rsidRDefault="00314C84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host all </w:t>
      </w:r>
      <w:proofErr w:type="spellStart"/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>all</w:t>
      </w:r>
      <w:proofErr w:type="spellEnd"/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  <w:r w:rsidR="00DF1395"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.0.0.0</w:t>
      </w:r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>/</w:t>
      </w:r>
      <w:r w:rsidR="00DF1395"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</w:t>
      </w:r>
      <w:r w:rsidRPr="007F443D">
        <w:rPr>
          <w:rFonts w:ascii="Times New Roman" w:eastAsia="Times New Roman" w:hAnsi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  <w:r w:rsidR="00DF1395"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d5</w:t>
      </w:r>
    </w:p>
    <w:p w14:paraId="014C0E0F" w14:textId="1CBD3967" w:rsidR="00DF1395" w:rsidRPr="007F443D" w:rsidRDefault="007F443D" w:rsidP="007F443D">
      <w:pPr>
        <w:pStyle w:val="Heading2"/>
      </w:pPr>
      <w:r w:rsidRPr="007F443D">
        <w:rPr>
          <w:rFonts w:hint="eastAsia"/>
        </w:rPr>
        <w:t xml:space="preserve">Step 3: </w:t>
      </w:r>
      <w:r w:rsidR="00DF1395" w:rsidRPr="007F443D">
        <w:t xml:space="preserve">change </w:t>
      </w:r>
      <w:proofErr w:type="gramStart"/>
      <w:r w:rsidR="00DF1395" w:rsidRPr="007F443D">
        <w:t>firewall</w:t>
      </w:r>
      <w:proofErr w:type="gramEnd"/>
      <w:r w:rsidR="00DF1395" w:rsidRPr="007F443D">
        <w:t xml:space="preserve"> </w:t>
      </w:r>
      <w:r>
        <w:rPr>
          <w:rFonts w:hint="eastAsia"/>
        </w:rPr>
        <w:t>on</w:t>
      </w:r>
      <w:r w:rsidR="00DF1395" w:rsidRPr="007F443D">
        <w:t xml:space="preserve"> first laptop</w:t>
      </w:r>
    </w:p>
    <w:p w14:paraId="6C994B2C" w14:textId="6A9A8ADD" w:rsidR="00DF1395" w:rsidRPr="007F443D" w:rsidRDefault="007F443D" w:rsidP="00314C84">
      <w:pPr>
        <w:widowControl/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Follow the steps under </w:t>
      </w:r>
      <w:proofErr w:type="gramStart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proofErr w:type="gramEnd"/>
      <w:r w:rsidRPr="007F443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. Configure the Windows Firewall to allow incoming connections to PostgreSQL</w:t>
      </w:r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 in </w:t>
      </w:r>
      <w:hyperlink r:id="rId6" w:anchor="How-to-allow-remote-connections-to-PostgreSQL-on-Linux" w:history="1">
        <w:r w:rsidRPr="007F443D">
          <w:rPr>
            <w:rFonts w:ascii="Times New Roman" w:eastAsia="Times New Roman" w:hAnsi="Times New Roman" w:cs="Times New Roman" w:hint="eastAsia"/>
            <w:color w:val="4C94D8" w:themeColor="text2" w:themeTint="80"/>
            <w:kern w:val="0"/>
            <w:sz w:val="24"/>
            <w:szCs w:val="24"/>
            <w14:ligatures w14:val="none"/>
          </w:rPr>
          <w:t>this link</w:t>
        </w:r>
      </w:hyperlink>
      <w:r w:rsidRPr="007F443D"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  <w:t xml:space="preserve"> to allow income connections to PostgreSQL</w:t>
      </w:r>
    </w:p>
    <w:p w14:paraId="3E550B6E" w14:textId="772C29B9" w:rsidR="00DF1395" w:rsidRDefault="007F443D" w:rsidP="007F443D">
      <w:pPr>
        <w:pStyle w:val="Heading2"/>
      </w:pPr>
      <w:r>
        <w:rPr>
          <w:rFonts w:hint="eastAsia"/>
        </w:rPr>
        <w:lastRenderedPageBreak/>
        <w:t>Step 4: Ensure the</w:t>
      </w:r>
      <w:r w:rsidR="00DF1395">
        <w:t xml:space="preserve"> </w:t>
      </w:r>
      <w:proofErr w:type="spellStart"/>
      <w:r w:rsidR="00DF1395">
        <w:t>postgresql</w:t>
      </w:r>
      <w:proofErr w:type="spellEnd"/>
      <w:r w:rsidR="00DF1395">
        <w:t xml:space="preserve"> </w:t>
      </w:r>
      <w:r>
        <w:rPr>
          <w:rFonts w:hint="eastAsia"/>
        </w:rPr>
        <w:t xml:space="preserve">service </w:t>
      </w:r>
      <w:r w:rsidR="00DF1395">
        <w:t>is running on your first laptop</w:t>
      </w:r>
    </w:p>
    <w:p w14:paraId="38C15D59" w14:textId="13812072" w:rsidR="007F443D" w:rsidRPr="007F443D" w:rsidRDefault="007F443D" w:rsidP="00314C84">
      <w:pPr>
        <w:widowControl/>
        <w:spacing w:before="100" w:beforeAutospacing="1" w:after="100" w:afterAutospacing="1" w:line="240" w:lineRule="auto"/>
        <w:jc w:val="left"/>
        <w:outlineLvl w:val="2"/>
        <w:rPr>
          <w:rFonts w:ascii="Times New Roman" w:hAnsi="Times New Roman" w:cs="Times New Roman" w:hint="eastAsia"/>
          <w:b/>
          <w:bCs/>
          <w:kern w:val="0"/>
          <w:sz w:val="27"/>
          <w:szCs w:val="27"/>
          <w14:ligatures w14:val="none"/>
        </w:rPr>
      </w:pPr>
      <w:r>
        <w:rPr>
          <w:noProof/>
        </w:rPr>
        <w:drawing>
          <wp:inline distT="0" distB="0" distL="0" distR="0" wp14:anchorId="5BC66751" wp14:editId="78C8E94B">
            <wp:extent cx="5274310" cy="2702560"/>
            <wp:effectExtent l="0" t="0" r="2540" b="2540"/>
            <wp:docPr id="1464521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52170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6C37C" w14:textId="3F237DCE" w:rsidR="00314C84" w:rsidRPr="00314C84" w:rsidRDefault="007F443D" w:rsidP="00314C84">
      <w:pPr>
        <w:widowControl/>
        <w:spacing w:before="100" w:beforeAutospacing="1" w:after="100" w:afterAutospacing="1" w:line="240" w:lineRule="auto"/>
        <w:jc w:val="left"/>
        <w:outlineLvl w:val="2"/>
        <w:rPr>
          <w:rFonts w:ascii="Times New Roman" w:hAnsi="Times New Roman" w:cs="Times New Roman" w:hint="eastAsia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hAnsi="Times New Roman" w:cs="Times New Roman" w:hint="eastAsia"/>
          <w:b/>
          <w:bCs/>
          <w:kern w:val="0"/>
          <w:sz w:val="27"/>
          <w:szCs w:val="27"/>
          <w14:ligatures w14:val="none"/>
        </w:rPr>
        <w:t>Step 5: Remote connect to server on your second laptop</w:t>
      </w:r>
    </w:p>
    <w:p w14:paraId="3A162A17" w14:textId="77777777" w:rsidR="00314C84" w:rsidRPr="00314C84" w:rsidRDefault="00314C84" w:rsidP="00314C84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pen </w:t>
      </w:r>
      <w:proofErr w:type="spellStart"/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gAdmin</w:t>
      </w:r>
      <w:proofErr w:type="spellEnd"/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 your second laptop.</w:t>
      </w:r>
    </w:p>
    <w:p w14:paraId="7F59771D" w14:textId="77777777" w:rsidR="00314C84" w:rsidRPr="00314C84" w:rsidRDefault="00314C84" w:rsidP="00314C84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o to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rvers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gt;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reate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gt;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rver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63B8DAC" w14:textId="77777777" w:rsidR="00314C84" w:rsidRPr="00314C84" w:rsidRDefault="00314C84" w:rsidP="00314C84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eneral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ab, give your server a name.</w:t>
      </w:r>
    </w:p>
    <w:p w14:paraId="55B6B5F5" w14:textId="77777777" w:rsidR="00314C84" w:rsidRPr="00314C84" w:rsidRDefault="00314C84" w:rsidP="00314C84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the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nection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ab:</w:t>
      </w:r>
    </w:p>
    <w:p w14:paraId="5D6F53DD" w14:textId="77777777" w:rsidR="00314C84" w:rsidRPr="00314C84" w:rsidRDefault="00314C84" w:rsidP="00314C84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ost name/address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ter the IP address of your first laptop.</w:t>
      </w:r>
    </w:p>
    <w:p w14:paraId="12F139A7" w14:textId="77777777" w:rsidR="00314C84" w:rsidRPr="00314C84" w:rsidRDefault="00314C84" w:rsidP="00314C84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rt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5432 (default PostgreSQL port).</w:t>
      </w:r>
    </w:p>
    <w:p w14:paraId="4B3D7284" w14:textId="77777777" w:rsidR="00314C84" w:rsidRPr="00314C84" w:rsidRDefault="00314C84" w:rsidP="00314C84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name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ssword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ter your PostgreSQL credentials.</w:t>
      </w:r>
    </w:p>
    <w:p w14:paraId="0F5F0A4C" w14:textId="77777777" w:rsidR="00314C84" w:rsidRPr="00314C84" w:rsidRDefault="00314C84" w:rsidP="00314C84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lick </w:t>
      </w:r>
      <w:r w:rsidRPr="00314C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ave</w:t>
      </w:r>
      <w:r w:rsidRPr="00314C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8CB9C3C" w14:textId="77777777" w:rsidR="00314C84" w:rsidRPr="00314C84" w:rsidRDefault="00314C84" w:rsidP="009B2F69">
      <w:pPr>
        <w:widowControl/>
        <w:spacing w:before="100" w:beforeAutospacing="1" w:after="100" w:afterAutospacing="1" w:line="240" w:lineRule="auto"/>
        <w:jc w:val="left"/>
        <w:outlineLvl w:val="1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</w:p>
    <w:sectPr w:rsidR="00314C84" w:rsidRPr="00314C84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BE7C7F"/>
    <w:multiLevelType w:val="multilevel"/>
    <w:tmpl w:val="DA7EA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09074A"/>
    <w:multiLevelType w:val="multilevel"/>
    <w:tmpl w:val="C4183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F41F01"/>
    <w:multiLevelType w:val="multilevel"/>
    <w:tmpl w:val="405C8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257C3A"/>
    <w:multiLevelType w:val="multilevel"/>
    <w:tmpl w:val="FB58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9F3147"/>
    <w:multiLevelType w:val="hybridMultilevel"/>
    <w:tmpl w:val="86841CE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473061">
    <w:abstractNumId w:val="0"/>
  </w:num>
  <w:num w:numId="2" w16cid:durableId="646325344">
    <w:abstractNumId w:val="3"/>
  </w:num>
  <w:num w:numId="3" w16cid:durableId="2064058201">
    <w:abstractNumId w:val="1"/>
  </w:num>
  <w:num w:numId="4" w16cid:durableId="367683717">
    <w:abstractNumId w:val="2"/>
  </w:num>
  <w:num w:numId="5" w16cid:durableId="10621712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2MTMxMrQwNjexsDRV0lEKTi0uzszPAykwrAUArORQTiwAAAA="/>
  </w:docVars>
  <w:rsids>
    <w:rsidRoot w:val="00581262"/>
    <w:rsid w:val="0001065B"/>
    <w:rsid w:val="00044DB8"/>
    <w:rsid w:val="000B6619"/>
    <w:rsid w:val="000C642B"/>
    <w:rsid w:val="001715E5"/>
    <w:rsid w:val="0017478D"/>
    <w:rsid w:val="00314C84"/>
    <w:rsid w:val="00376F10"/>
    <w:rsid w:val="00541053"/>
    <w:rsid w:val="00581262"/>
    <w:rsid w:val="00695EA0"/>
    <w:rsid w:val="00772755"/>
    <w:rsid w:val="007F443D"/>
    <w:rsid w:val="00862392"/>
    <w:rsid w:val="0091345E"/>
    <w:rsid w:val="009B2F69"/>
    <w:rsid w:val="00A175E6"/>
    <w:rsid w:val="00AC3014"/>
    <w:rsid w:val="00BC2CEE"/>
    <w:rsid w:val="00DF1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8810C"/>
  <w15:chartTrackingRefBased/>
  <w15:docId w15:val="{ED936C70-624C-4E12-AEC9-1F6DCA2F1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812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2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2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2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12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12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12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2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2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5812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812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812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812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12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12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12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12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2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12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2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2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12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12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12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12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12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12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12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126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B2F6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B2F69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9B2F6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2F6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2F6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sid w:val="007F44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91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2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59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10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log.devart.com/configure-postgresql-to-allow-remote-connection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Wu, Yanan</cp:lastModifiedBy>
  <cp:revision>3</cp:revision>
  <cp:lastPrinted>2025-01-14T18:29:00Z</cp:lastPrinted>
  <dcterms:created xsi:type="dcterms:W3CDTF">2025-01-14T16:40:00Z</dcterms:created>
  <dcterms:modified xsi:type="dcterms:W3CDTF">2025-01-14T18:29:00Z</dcterms:modified>
</cp:coreProperties>
</file>